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BDAE2" w14:textId="282CA6E3" w:rsidR="00611454" w:rsidRPr="00FC1AB3" w:rsidRDefault="005A520B" w:rsidP="00A33E75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5C6F97AB" w:rsidR="00A33E75" w:rsidRDefault="008A0A20" w:rsidP="008A0A20">
      <w:pPr>
        <w:tabs>
          <w:tab w:val="left" w:pos="4704"/>
          <w:tab w:val="center" w:pos="5405"/>
        </w:tabs>
        <w:spacing w:after="0" w:line="261" w:lineRule="auto"/>
        <w:ind w:left="23" w:right="2" w:hanging="10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DA4091">
        <w:rPr>
          <w:rFonts w:asciiTheme="minorHAnsi" w:eastAsia="Times New Roman" w:hAnsiTheme="minorHAnsi" w:cstheme="minorHAnsi"/>
          <w:b/>
          <w:bCs/>
          <w:sz w:val="28"/>
          <w:szCs w:val="28"/>
        </w:rPr>
        <w:t>May 17</w:t>
      </w:r>
      <w:r w:rsidR="00AB41A7">
        <w:rPr>
          <w:rFonts w:asciiTheme="minorHAnsi" w:eastAsia="Times New Roman" w:hAnsiTheme="minorHAnsi" w:cstheme="minorHAnsi"/>
          <w:b/>
          <w:bCs/>
          <w:sz w:val="28"/>
          <w:szCs w:val="28"/>
        </w:rPr>
        <w:t>, 2026</w:t>
      </w:r>
    </w:p>
    <w:p w14:paraId="45A08E94" w14:textId="6208F219" w:rsidR="00510E8D" w:rsidRDefault="003C742A" w:rsidP="0038769D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3rd</w:t>
      </w:r>
      <w:r w:rsidR="0038769D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</w:t>
      </w:r>
      <w:r w:rsidR="00F81647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322369">
        <w:rPr>
          <w:rFonts w:asciiTheme="minorHAnsi" w:eastAsia="Times New Roman" w:hAnsiTheme="minorHAnsi" w:cstheme="minorHAnsi"/>
          <w:b/>
          <w:bCs/>
          <w:sz w:val="28"/>
          <w:szCs w:val="28"/>
        </w:rPr>
        <w:t>Order of Worship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</w:p>
    <w:p w14:paraId="635D1678" w14:textId="77777777" w:rsidR="00A33E75" w:rsidRDefault="00A33E75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98AF979" w14:textId="0FE328DC" w:rsidR="00985CEE" w:rsidRDefault="00C27F7C" w:rsidP="001F142F">
      <w:pPr>
        <w:spacing w:after="0" w:line="360" w:lineRule="auto"/>
        <w:rPr>
          <w:rFonts w:asciiTheme="minorHAnsi" w:eastAsia="Times New Roman" w:hAnsiTheme="minorHAnsi" w:cstheme="minorHAnsi"/>
          <w:b/>
          <w:bCs/>
          <w:iCs/>
        </w:rPr>
      </w:pPr>
      <w:r>
        <w:rPr>
          <w:rFonts w:asciiTheme="minorHAnsi" w:eastAsia="Times New Roman" w:hAnsiTheme="minorHAnsi" w:cstheme="minorHAnsi"/>
          <w:b/>
        </w:rPr>
        <w:t>Praise and Worship</w:t>
      </w:r>
      <w:r w:rsidR="001F142F" w:rsidRPr="00EB1405">
        <w:rPr>
          <w:rFonts w:asciiTheme="minorHAnsi" w:eastAsia="Times New Roman" w:hAnsiTheme="minorHAnsi" w:cstheme="minorHAnsi"/>
          <w:i/>
        </w:rPr>
        <w:t xml:space="preserve"> </w:t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1F142F" w:rsidRPr="00EB1405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3F2C3B">
        <w:rPr>
          <w:rFonts w:asciiTheme="minorHAnsi" w:eastAsia="Times New Roman" w:hAnsiTheme="minorHAnsi" w:cstheme="minorHAnsi"/>
          <w:i/>
        </w:rPr>
        <w:tab/>
      </w:r>
      <w:r w:rsidR="00AB41A7" w:rsidRPr="005F2484">
        <w:rPr>
          <w:rFonts w:asciiTheme="minorHAnsi" w:eastAsia="Times New Roman" w:hAnsiTheme="minorHAnsi" w:cstheme="minorHAnsi"/>
          <w:b/>
          <w:bCs/>
          <w:iCs/>
        </w:rPr>
        <w:t xml:space="preserve">Sunday </w:t>
      </w:r>
      <w:r w:rsidR="00984653" w:rsidRPr="005F2484">
        <w:rPr>
          <w:rFonts w:asciiTheme="minorHAnsi" w:eastAsia="Times New Roman" w:hAnsiTheme="minorHAnsi" w:cstheme="minorHAnsi"/>
          <w:b/>
          <w:bCs/>
          <w:iCs/>
        </w:rPr>
        <w:t>Medley</w:t>
      </w:r>
      <w:r w:rsidR="001F142F">
        <w:rPr>
          <w:rFonts w:asciiTheme="minorHAnsi" w:eastAsia="Times New Roman" w:hAnsiTheme="minorHAnsi" w:cstheme="minorHAnsi"/>
          <w:i/>
        </w:rPr>
        <w:t xml:space="preserve">   </w:t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985CEE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proofErr w:type="gramStart"/>
      <w:r w:rsidR="001F142F">
        <w:rPr>
          <w:rFonts w:asciiTheme="minorHAnsi" w:eastAsia="Times New Roman" w:hAnsiTheme="minorHAnsi" w:cstheme="minorHAnsi"/>
          <w:b/>
          <w:bCs/>
          <w:iCs/>
        </w:rPr>
        <w:tab/>
      </w:r>
      <w:r w:rsidR="005E3DDE">
        <w:rPr>
          <w:rFonts w:asciiTheme="minorHAnsi" w:eastAsia="Times New Roman" w:hAnsiTheme="minorHAnsi" w:cstheme="minorHAnsi"/>
          <w:b/>
          <w:bCs/>
          <w:iCs/>
        </w:rPr>
        <w:t xml:space="preserve">  </w:t>
      </w:r>
      <w:r w:rsidR="003F2C3B">
        <w:rPr>
          <w:rFonts w:asciiTheme="minorHAnsi" w:eastAsia="Times New Roman" w:hAnsiTheme="minorHAnsi" w:cstheme="minorHAnsi"/>
          <w:b/>
          <w:bCs/>
          <w:iCs/>
        </w:rPr>
        <w:t>COR</w:t>
      </w:r>
      <w:proofErr w:type="gramEnd"/>
      <w:r w:rsidR="003F2C3B">
        <w:rPr>
          <w:rFonts w:asciiTheme="minorHAnsi" w:eastAsia="Times New Roman" w:hAnsiTheme="minorHAnsi" w:cstheme="minorHAnsi"/>
          <w:b/>
          <w:bCs/>
          <w:iCs/>
        </w:rPr>
        <w:t xml:space="preserve"> Music Ministry</w:t>
      </w:r>
      <w:r w:rsidR="001F142F" w:rsidRPr="00EB1405">
        <w:rPr>
          <w:rFonts w:asciiTheme="minorHAnsi" w:eastAsia="Times New Roman" w:hAnsiTheme="minorHAnsi" w:cstheme="minorHAnsi"/>
          <w:b/>
          <w:bCs/>
          <w:iCs/>
        </w:rPr>
        <w:tab/>
      </w:r>
      <w:r w:rsidR="001F142F">
        <w:rPr>
          <w:rFonts w:asciiTheme="minorHAnsi" w:eastAsia="Times New Roman" w:hAnsiTheme="minorHAnsi" w:cstheme="minorHAnsi"/>
          <w:b/>
          <w:bCs/>
          <w:iCs/>
        </w:rPr>
        <w:t xml:space="preserve">        </w:t>
      </w:r>
    </w:p>
    <w:p w14:paraId="500BD354" w14:textId="7D6136D8" w:rsidR="00DA6E50" w:rsidRDefault="00DA6E50" w:rsidP="00DA6E50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22097F">
        <w:rPr>
          <w:rFonts w:asciiTheme="minorHAnsi" w:eastAsia="Times New Roman" w:hAnsiTheme="minorHAnsi" w:cstheme="minorHAnsi"/>
          <w:b/>
        </w:rPr>
        <w:t>God is Able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proofErr w:type="gramStart"/>
      <w:r>
        <w:rPr>
          <w:rFonts w:asciiTheme="minorHAnsi" w:eastAsia="Times New Roman" w:hAnsiTheme="minorHAnsi" w:cstheme="minorHAnsi"/>
          <w:b/>
        </w:rPr>
        <w:tab/>
        <w:t xml:space="preserve">  </w:t>
      </w:r>
      <w:r w:rsidR="00140257">
        <w:rPr>
          <w:rFonts w:asciiTheme="minorHAnsi" w:eastAsia="Times New Roman" w:hAnsiTheme="minorHAnsi" w:cstheme="minorHAnsi"/>
          <w:b/>
        </w:rPr>
        <w:tab/>
      </w:r>
      <w:proofErr w:type="gramEnd"/>
      <w:r>
        <w:rPr>
          <w:rFonts w:asciiTheme="minorHAnsi" w:eastAsia="Times New Roman" w:hAnsiTheme="minorHAnsi" w:cstheme="minorHAnsi"/>
          <w:b/>
        </w:rPr>
        <w:t xml:space="preserve">    COR Choir</w:t>
      </w:r>
    </w:p>
    <w:p w14:paraId="42886674" w14:textId="5A5C003E" w:rsidR="00F25901" w:rsidRDefault="00075A67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5901">
        <w:rPr>
          <w:rFonts w:asciiTheme="minorHAnsi" w:eastAsia="Times New Roman" w:hAnsiTheme="minorHAnsi" w:cstheme="minorHAnsi"/>
          <w:b/>
        </w:rPr>
        <w:tab/>
      </w:r>
      <w:r w:rsidR="00F2490C">
        <w:rPr>
          <w:rFonts w:asciiTheme="minorHAnsi" w:eastAsia="Times New Roman" w:hAnsiTheme="minorHAnsi" w:cstheme="minorHAnsi"/>
          <w:b/>
        </w:rPr>
        <w:t xml:space="preserve"> </w:t>
      </w:r>
      <w:r w:rsidR="00ED176E">
        <w:rPr>
          <w:rFonts w:asciiTheme="minorHAnsi" w:eastAsia="Times New Roman" w:hAnsiTheme="minorHAnsi" w:cstheme="minorHAnsi"/>
          <w:b/>
        </w:rPr>
        <w:tab/>
      </w:r>
      <w:r w:rsidR="00ED176E">
        <w:rPr>
          <w:rFonts w:asciiTheme="minorHAnsi" w:eastAsia="Times New Roman" w:hAnsiTheme="minorHAnsi" w:cstheme="minorHAnsi"/>
          <w:b/>
        </w:rPr>
        <w:tab/>
        <w:t>Rev. Albert Edwards</w:t>
      </w:r>
    </w:p>
    <w:p w14:paraId="11332946" w14:textId="48624073" w:rsidR="004D3891" w:rsidRDefault="004D3891" w:rsidP="004953C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Music Selection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648E1">
        <w:rPr>
          <w:rFonts w:asciiTheme="minorHAnsi" w:eastAsia="Times New Roman" w:hAnsiTheme="minorHAnsi" w:cstheme="minorHAnsi"/>
          <w:b/>
        </w:rPr>
        <w:t xml:space="preserve">Lord I Lift Your Name </w:t>
      </w:r>
      <w:proofErr w:type="gramStart"/>
      <w:r w:rsidR="003648E1">
        <w:rPr>
          <w:rFonts w:asciiTheme="minorHAnsi" w:eastAsia="Times New Roman" w:hAnsiTheme="minorHAnsi" w:cstheme="minorHAnsi"/>
          <w:b/>
        </w:rPr>
        <w:t>On</w:t>
      </w:r>
      <w:proofErr w:type="gramEnd"/>
      <w:r w:rsidR="003648E1">
        <w:rPr>
          <w:rFonts w:asciiTheme="minorHAnsi" w:eastAsia="Times New Roman" w:hAnsiTheme="minorHAnsi" w:cstheme="minorHAnsi"/>
          <w:b/>
        </w:rPr>
        <w:t xml:space="preserve"> High</w:t>
      </w:r>
      <w:r w:rsidR="002153AA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</w:r>
      <w:r w:rsidR="00C63C11">
        <w:rPr>
          <w:rFonts w:asciiTheme="minorHAnsi" w:eastAsia="Times New Roman" w:hAnsiTheme="minorHAnsi" w:cstheme="minorHAnsi"/>
          <w:b/>
        </w:rPr>
        <w:tab/>
      </w:r>
      <w:r w:rsidR="00C63C11">
        <w:rPr>
          <w:rFonts w:asciiTheme="minorHAnsi" w:eastAsia="Times New Roman" w:hAnsiTheme="minorHAnsi" w:cstheme="minorHAnsi"/>
          <w:b/>
        </w:rPr>
        <w:tab/>
      </w:r>
      <w:r w:rsidR="002153AA">
        <w:rPr>
          <w:rFonts w:asciiTheme="minorHAnsi" w:eastAsia="Times New Roman" w:hAnsiTheme="minorHAnsi" w:cstheme="minorHAnsi"/>
          <w:b/>
        </w:rPr>
        <w:tab/>
        <w:t xml:space="preserve">      COR Choir</w:t>
      </w:r>
    </w:p>
    <w:p w14:paraId="115C9595" w14:textId="6F21E178" w:rsidR="004953CF" w:rsidRDefault="001F142F" w:rsidP="004953CF">
      <w:pPr>
        <w:spacing w:after="0" w:line="360" w:lineRule="auto"/>
        <w:rPr>
          <w:rFonts w:asciiTheme="minorHAnsi" w:eastAsia="Times New Roman" w:hAnsiTheme="minorHAnsi" w:cstheme="minorHAnsi"/>
        </w:rPr>
      </w:pPr>
      <w:proofErr w:type="gramStart"/>
      <w:r w:rsidRPr="00EB1405">
        <w:rPr>
          <w:rFonts w:asciiTheme="minorHAnsi" w:eastAsia="Times New Roman" w:hAnsiTheme="minorHAnsi" w:cstheme="minorHAnsi"/>
          <w:b/>
        </w:rPr>
        <w:t>CALL TO</w:t>
      </w:r>
      <w:proofErr w:type="gramEnd"/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="005A1A42">
        <w:rPr>
          <w:rFonts w:asciiTheme="minorHAnsi" w:eastAsia="Times New Roman" w:hAnsiTheme="minorHAnsi" w:cstheme="minorHAnsi"/>
          <w:b/>
          <w:bCs/>
        </w:rPr>
        <w:tab/>
      </w:r>
      <w:r w:rsidR="00F008C8">
        <w:rPr>
          <w:rFonts w:asciiTheme="minorHAnsi" w:eastAsia="Times New Roman" w:hAnsiTheme="minorHAnsi" w:cstheme="minorHAnsi"/>
          <w:b/>
          <w:bCs/>
        </w:rPr>
        <w:t xml:space="preserve">                               </w:t>
      </w:r>
      <w:r w:rsidR="00FF1159">
        <w:rPr>
          <w:rFonts w:asciiTheme="minorHAnsi" w:eastAsia="Times New Roman" w:hAnsiTheme="minorHAnsi" w:cstheme="minorHAnsi"/>
          <w:b/>
          <w:bCs/>
        </w:rPr>
        <w:t xml:space="preserve">Rev. </w:t>
      </w:r>
      <w:r w:rsidR="00ED176E">
        <w:rPr>
          <w:rFonts w:asciiTheme="minorHAnsi" w:eastAsia="Times New Roman" w:hAnsiTheme="minorHAnsi" w:cstheme="minorHAnsi"/>
          <w:b/>
          <w:bCs/>
        </w:rPr>
        <w:t>Albert Edwards</w:t>
      </w:r>
    </w:p>
    <w:p w14:paraId="1CB9D0FD" w14:textId="2E446828" w:rsidR="001F142F" w:rsidRPr="00EB1405" w:rsidRDefault="001F142F" w:rsidP="004953CF">
      <w:pPr>
        <w:spacing w:after="0" w:line="360" w:lineRule="auto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</w:t>
      </w:r>
      <w:proofErr w:type="gramStart"/>
      <w:r w:rsidRPr="00EB1405">
        <w:rPr>
          <w:rFonts w:asciiTheme="minorHAnsi" w:eastAsia="Times New Roman" w:hAnsiTheme="minorHAnsi" w:cstheme="minorHAnsi"/>
          <w:i/>
        </w:rPr>
        <w:t>unto</w:t>
      </w:r>
      <w:proofErr w:type="gramEnd"/>
      <w:r w:rsidRPr="00EB1405">
        <w:rPr>
          <w:rFonts w:asciiTheme="minorHAnsi" w:eastAsia="Times New Roman" w:hAnsiTheme="minorHAnsi" w:cstheme="minorHAnsi"/>
          <w:i/>
        </w:rPr>
        <w:t xml:space="preserve">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>PEOPLE: FOR A DAY IN THY COURTS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NOISE UNTO THE LORD, </w:t>
      </w:r>
      <w:proofErr w:type="gramStart"/>
      <w:r w:rsidRPr="00664FE7">
        <w:rPr>
          <w:rFonts w:asciiTheme="minorHAnsi" w:eastAsia="Times New Roman" w:hAnsiTheme="minorHAnsi" w:cstheme="minorHAnsi"/>
          <w:b/>
          <w:i/>
          <w:iCs/>
        </w:rPr>
        <w:t>ALL THE</w:t>
      </w:r>
      <w:proofErr w:type="gramEnd"/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27E3E51" w14:textId="39FA2E43" w:rsidR="008F0946" w:rsidRPr="002E429B" w:rsidRDefault="00926CFF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 xml:space="preserve">Opening </w:t>
      </w:r>
      <w:r w:rsidR="00FF6575">
        <w:rPr>
          <w:rFonts w:asciiTheme="minorHAnsi" w:eastAsia="Times New Roman" w:hAnsiTheme="minorHAnsi" w:cstheme="minorHAnsi"/>
          <w:b/>
        </w:rPr>
        <w:t xml:space="preserve">Hymn # </w:t>
      </w:r>
      <w:r w:rsidR="00D0002A">
        <w:rPr>
          <w:rFonts w:asciiTheme="minorHAnsi" w:eastAsia="Times New Roman" w:hAnsiTheme="minorHAnsi" w:cstheme="minorHAnsi"/>
          <w:b/>
        </w:rPr>
        <w:t>196</w:t>
      </w:r>
      <w:r w:rsidR="00FF6575">
        <w:rPr>
          <w:rFonts w:asciiTheme="minorHAnsi" w:eastAsia="Times New Roman" w:hAnsiTheme="minorHAnsi" w:cstheme="minorHAnsi"/>
          <w:b/>
        </w:rPr>
        <w:t xml:space="preserve">     </w:t>
      </w:r>
      <w:r w:rsidR="00D5649F">
        <w:rPr>
          <w:rFonts w:asciiTheme="minorHAnsi" w:eastAsia="Times New Roman" w:hAnsiTheme="minorHAnsi" w:cstheme="minorHAnsi"/>
          <w:b/>
        </w:rPr>
        <w:t xml:space="preserve">               </w:t>
      </w:r>
      <w:r w:rsidR="00DA6E50">
        <w:rPr>
          <w:rFonts w:asciiTheme="minorHAnsi" w:eastAsia="Times New Roman" w:hAnsiTheme="minorHAnsi" w:cstheme="minorHAnsi"/>
          <w:b/>
        </w:rPr>
        <w:tab/>
      </w:r>
      <w:r w:rsidR="00DA6E50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 xml:space="preserve">    </w:t>
      </w:r>
      <w:r w:rsidR="00D5649F">
        <w:rPr>
          <w:rFonts w:asciiTheme="minorHAnsi" w:eastAsia="Times New Roman" w:hAnsiTheme="minorHAnsi" w:cstheme="minorHAnsi"/>
          <w:b/>
        </w:rPr>
        <w:t xml:space="preserve"> </w:t>
      </w:r>
      <w:r w:rsidR="00D0002A">
        <w:rPr>
          <w:rFonts w:asciiTheme="minorHAnsi" w:eastAsia="Times New Roman" w:hAnsiTheme="minorHAnsi" w:cstheme="minorHAnsi"/>
          <w:b/>
          <w:bCs/>
        </w:rPr>
        <w:t xml:space="preserve">Sweet </w:t>
      </w:r>
      <w:r w:rsidR="000867B7">
        <w:rPr>
          <w:rFonts w:asciiTheme="minorHAnsi" w:eastAsia="Times New Roman" w:hAnsiTheme="minorHAnsi" w:cstheme="minorHAnsi"/>
          <w:b/>
          <w:bCs/>
        </w:rPr>
        <w:t xml:space="preserve">Holy </w:t>
      </w:r>
      <w:r w:rsidR="00D0002A">
        <w:rPr>
          <w:rFonts w:asciiTheme="minorHAnsi" w:eastAsia="Times New Roman" w:hAnsiTheme="minorHAnsi" w:cstheme="minorHAnsi"/>
          <w:b/>
          <w:bCs/>
        </w:rPr>
        <w:t>Spirit</w:t>
      </w:r>
      <w:r w:rsidR="00C979AE">
        <w:rPr>
          <w:rFonts w:asciiTheme="minorHAnsi" w:eastAsia="Times New Roman" w:hAnsiTheme="minorHAnsi" w:cstheme="minorHAnsi"/>
          <w:b/>
        </w:rPr>
        <w:t xml:space="preserve"> </w:t>
      </w:r>
      <w:r w:rsidR="00FF6575">
        <w:rPr>
          <w:rFonts w:asciiTheme="minorHAnsi" w:eastAsia="Times New Roman" w:hAnsiTheme="minorHAnsi" w:cstheme="minorHAnsi"/>
          <w:b/>
        </w:rPr>
        <w:t xml:space="preserve">  </w:t>
      </w:r>
      <w:r w:rsidR="00D718C8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ab/>
      </w:r>
      <w:r w:rsidR="00201785">
        <w:rPr>
          <w:rFonts w:asciiTheme="minorHAnsi" w:eastAsia="Times New Roman" w:hAnsiTheme="minorHAnsi" w:cstheme="minorHAnsi"/>
          <w:b/>
        </w:rPr>
        <w:tab/>
      </w:r>
      <w:r w:rsidR="00D718C8">
        <w:rPr>
          <w:rFonts w:asciiTheme="minorHAnsi" w:eastAsia="Times New Roman" w:hAnsiTheme="minorHAnsi" w:cstheme="minorHAnsi"/>
          <w:b/>
        </w:rPr>
        <w:tab/>
      </w:r>
      <w:r w:rsidR="00FF6575">
        <w:rPr>
          <w:rFonts w:asciiTheme="minorHAnsi" w:eastAsia="Times New Roman" w:hAnsiTheme="minorHAnsi" w:cstheme="minorHAnsi"/>
          <w:b/>
        </w:rPr>
        <w:t xml:space="preserve"> </w:t>
      </w:r>
      <w:r w:rsidR="00B049C6">
        <w:rPr>
          <w:rFonts w:asciiTheme="minorHAnsi" w:eastAsia="Times New Roman" w:hAnsiTheme="minorHAnsi" w:cstheme="minorHAnsi"/>
          <w:b/>
        </w:rPr>
        <w:t xml:space="preserve">Rev. </w:t>
      </w:r>
      <w:proofErr w:type="gramStart"/>
      <w:r w:rsidR="00B049C6">
        <w:rPr>
          <w:rFonts w:asciiTheme="minorHAnsi" w:eastAsia="Times New Roman" w:hAnsiTheme="minorHAnsi" w:cstheme="minorHAnsi"/>
          <w:b/>
        </w:rPr>
        <w:t>Robert</w:t>
      </w:r>
      <w:r w:rsidR="00FF6575">
        <w:rPr>
          <w:rFonts w:asciiTheme="minorHAnsi" w:eastAsia="Times New Roman" w:hAnsiTheme="minorHAnsi" w:cstheme="minorHAnsi"/>
          <w:b/>
        </w:rPr>
        <w:t xml:space="preserve"> </w:t>
      </w:r>
      <w:r w:rsidR="00C979AE">
        <w:rPr>
          <w:rFonts w:asciiTheme="minorHAnsi" w:eastAsia="Times New Roman" w:hAnsiTheme="minorHAnsi" w:cstheme="minorHAnsi"/>
          <w:b/>
        </w:rPr>
        <w:t xml:space="preserve"> </w:t>
      </w:r>
      <w:r w:rsidR="00D718C8">
        <w:rPr>
          <w:rFonts w:asciiTheme="minorHAnsi" w:eastAsia="Times New Roman" w:hAnsiTheme="minorHAnsi" w:cstheme="minorHAnsi"/>
          <w:b/>
        </w:rPr>
        <w:t>Wright</w:t>
      </w:r>
      <w:proofErr w:type="gramEnd"/>
    </w:p>
    <w:p w14:paraId="0E533F2B" w14:textId="09827BEF" w:rsidR="0015744A" w:rsidRPr="00F15F31" w:rsidRDefault="002B7D16" w:rsidP="002B7D16">
      <w:pPr>
        <w:spacing w:after="0" w:line="240" w:lineRule="auto"/>
        <w:rPr>
          <w:rFonts w:ascii="Arial" w:hAnsi="Arial" w:cs="Arial"/>
          <w:b/>
          <w:bCs/>
          <w:sz w:val="28"/>
          <w:szCs w:val="28"/>
          <w:u w:val="single"/>
        </w:rPr>
      </w:pPr>
      <w:r w:rsidRPr="00F23577">
        <w:rPr>
          <w:rFonts w:asciiTheme="minorHAnsi" w:eastAsia="Times New Roman" w:hAnsiTheme="minorHAnsi" w:cstheme="minorHAnsi"/>
          <w:b/>
          <w:bCs/>
        </w:rPr>
        <w:t>Invocation</w:t>
      </w:r>
      <w:r w:rsidR="008B3028">
        <w:rPr>
          <w:rFonts w:asciiTheme="minorHAnsi" w:eastAsia="Times New Roman" w:hAnsiTheme="minorHAnsi" w:cstheme="minorHAnsi"/>
          <w:b/>
          <w:bCs/>
        </w:rPr>
        <w:t xml:space="preserve"> (Prayer)</w:t>
      </w:r>
      <w:r w:rsidRPr="00F23577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F41C05">
        <w:rPr>
          <w:rFonts w:asciiTheme="minorHAnsi" w:eastAsia="Times New Roman" w:hAnsiTheme="minorHAnsi" w:cstheme="minorHAnsi"/>
          <w:b/>
          <w:bCs/>
        </w:rPr>
        <w:tab/>
      </w:r>
      <w:r w:rsidR="00C24AC3">
        <w:rPr>
          <w:rFonts w:asciiTheme="minorHAnsi" w:eastAsia="Times New Roman" w:hAnsiTheme="minorHAnsi" w:cstheme="minorHAnsi"/>
          <w:b/>
          <w:bCs/>
        </w:rPr>
        <w:t xml:space="preserve">    </w:t>
      </w:r>
      <w:r w:rsidR="00D718C8">
        <w:rPr>
          <w:rFonts w:asciiTheme="minorHAnsi" w:eastAsia="Times New Roman" w:hAnsiTheme="minorHAnsi" w:cstheme="minorHAnsi"/>
          <w:b/>
          <w:bCs/>
        </w:rPr>
        <w:t xml:space="preserve">Rev. Candace Louise Davis </w:t>
      </w:r>
      <w:r w:rsidR="00463F78">
        <w:rPr>
          <w:rFonts w:asciiTheme="minorHAnsi" w:eastAsia="Times New Roman" w:hAnsiTheme="minorHAnsi" w:cstheme="minorHAnsi"/>
          <w:b/>
          <w:bCs/>
        </w:rPr>
        <w:t xml:space="preserve">       </w:t>
      </w: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proofErr w:type="gramStart"/>
      <w:r w:rsidR="004473C8">
        <w:rPr>
          <w:rFonts w:asciiTheme="minorHAnsi" w:eastAsia="Times New Roman" w:hAnsiTheme="minorHAnsi" w:cstheme="minorHAnsi"/>
        </w:rPr>
        <w:t>Reading)</w:t>
      </w:r>
      <w:r w:rsidR="004473C8" w:rsidRPr="00EB1405">
        <w:rPr>
          <w:rFonts w:asciiTheme="minorHAnsi" w:eastAsia="Times New Roman" w:hAnsiTheme="minorHAnsi" w:cstheme="minorHAnsi"/>
        </w:rPr>
        <w:t xml:space="preserve">  </w:t>
      </w:r>
      <w:r w:rsidRPr="00EB1405">
        <w:rPr>
          <w:rFonts w:asciiTheme="minorHAnsi" w:eastAsia="Times New Roman" w:hAnsiTheme="minorHAnsi" w:cstheme="minorHAnsi"/>
        </w:rPr>
        <w:t xml:space="preserve"> </w:t>
      </w:r>
      <w:proofErr w:type="gramEnd"/>
      <w:r w:rsidRPr="00EB1405">
        <w:rPr>
          <w:rFonts w:asciiTheme="minorHAnsi" w:eastAsia="Times New Roman" w:hAnsiTheme="minorHAnsi" w:cstheme="minorHAnsi"/>
        </w:rPr>
        <w:t xml:space="preserve"> </w:t>
      </w:r>
      <w:r w:rsidR="006148C5">
        <w:rPr>
          <w:rFonts w:asciiTheme="minorHAnsi" w:eastAsia="Times New Roman" w:hAnsiTheme="minorHAnsi" w:cstheme="minorHAnsi"/>
        </w:rPr>
        <w:tab/>
      </w:r>
      <w:r w:rsidR="002A2EE7">
        <w:rPr>
          <w:rFonts w:asciiTheme="minorHAnsi" w:eastAsia="Times New Roman" w:hAnsiTheme="minorHAnsi" w:cstheme="minorHAnsi"/>
        </w:rPr>
        <w:t xml:space="preserve">    </w:t>
      </w:r>
      <w:r w:rsidR="00584C7A" w:rsidRPr="00F358B2">
        <w:rPr>
          <w:rFonts w:asciiTheme="minorHAnsi" w:eastAsia="Times New Roman" w:hAnsiTheme="minorHAnsi" w:cstheme="minorHAnsi"/>
          <w:b/>
          <w:bCs/>
        </w:rPr>
        <w:t>2 Corinthians 4:</w:t>
      </w:r>
      <w:r w:rsidR="000330C2">
        <w:rPr>
          <w:rFonts w:asciiTheme="minorHAnsi" w:eastAsia="Times New Roman" w:hAnsiTheme="minorHAnsi" w:cstheme="minorHAnsi"/>
          <w:b/>
          <w:bCs/>
        </w:rPr>
        <w:t>6-9</w:t>
      </w:r>
      <w:r w:rsidR="00BC205C">
        <w:rPr>
          <w:rFonts w:asciiTheme="minorHAnsi" w:eastAsia="Times New Roman" w:hAnsiTheme="minorHAnsi" w:cstheme="minorHAnsi"/>
          <w:b/>
          <w:bCs/>
        </w:rPr>
        <w:t>;</w:t>
      </w:r>
      <w:r w:rsidR="00584C7A" w:rsidRPr="00F358B2">
        <w:rPr>
          <w:rFonts w:asciiTheme="minorHAnsi" w:eastAsia="Times New Roman" w:hAnsiTheme="minorHAnsi" w:cstheme="minorHAnsi"/>
          <w:b/>
          <w:bCs/>
        </w:rPr>
        <w:t xml:space="preserve"> </w:t>
      </w:r>
      <w:r w:rsidR="00961B1F" w:rsidRPr="00F358B2">
        <w:rPr>
          <w:rFonts w:asciiTheme="minorHAnsi" w:eastAsia="Times New Roman" w:hAnsiTheme="minorHAnsi" w:cstheme="minorHAnsi"/>
          <w:b/>
          <w:bCs/>
        </w:rPr>
        <w:t>2 Corinthians</w:t>
      </w:r>
      <w:r w:rsidR="00961B1F">
        <w:rPr>
          <w:rFonts w:asciiTheme="minorHAnsi" w:eastAsia="Times New Roman" w:hAnsiTheme="minorHAnsi" w:cstheme="minorHAnsi"/>
          <w:b/>
          <w:bCs/>
        </w:rPr>
        <w:t xml:space="preserve"> 4:</w:t>
      </w:r>
      <w:r w:rsidR="008B4AF4">
        <w:rPr>
          <w:rFonts w:asciiTheme="minorHAnsi" w:eastAsia="Times New Roman" w:hAnsiTheme="minorHAnsi" w:cstheme="minorHAnsi"/>
          <w:b/>
          <w:bCs/>
        </w:rPr>
        <w:t>16-18</w:t>
      </w:r>
      <w:r w:rsidR="006E7D12">
        <w:rPr>
          <w:rFonts w:asciiTheme="minorHAnsi" w:eastAsia="Times New Roman" w:hAnsiTheme="minorHAnsi" w:cstheme="minorHAnsi"/>
          <w:b/>
          <w:bCs/>
        </w:rPr>
        <w:tab/>
        <w:t xml:space="preserve">   </w:t>
      </w:r>
      <w:r w:rsidR="007323CB">
        <w:rPr>
          <w:rFonts w:asciiTheme="minorHAnsi" w:eastAsia="Times New Roman" w:hAnsiTheme="minorHAnsi" w:cstheme="minorHAnsi"/>
          <w:b/>
          <w:bCs/>
        </w:rPr>
        <w:t xml:space="preserve">Rev. Candace Louise Davis        </w:t>
      </w:r>
      <w:r w:rsidRPr="00C828FE">
        <w:rPr>
          <w:rFonts w:asciiTheme="minorHAnsi" w:eastAsia="Times New Roman" w:hAnsiTheme="minorHAnsi" w:cstheme="minorHAnsi"/>
          <w:b/>
        </w:rPr>
        <w:t>Decalogue / Gloria Patria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CD7CC3">
        <w:rPr>
          <w:rFonts w:asciiTheme="minorHAnsi" w:eastAsia="Times New Roman" w:hAnsiTheme="minorHAnsi" w:cstheme="minorHAnsi"/>
          <w:b/>
        </w:rPr>
        <w:t xml:space="preserve">  </w:t>
      </w:r>
      <w:r w:rsidR="002B3D3A">
        <w:rPr>
          <w:rFonts w:asciiTheme="minorHAnsi" w:eastAsia="Times New Roman" w:hAnsiTheme="minorHAnsi" w:cstheme="minorHAnsi"/>
          <w:b/>
        </w:rPr>
        <w:t xml:space="preserve">  </w:t>
      </w:r>
      <w:r w:rsidR="00CD7CC3">
        <w:rPr>
          <w:rFonts w:asciiTheme="minorHAnsi" w:eastAsia="Times New Roman" w:hAnsiTheme="minorHAnsi" w:cstheme="minorHAnsi"/>
          <w:b/>
          <w:bCs/>
        </w:rPr>
        <w:t xml:space="preserve">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                                                            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</w:t>
      </w:r>
      <w:r w:rsidR="00FF6575">
        <w:rPr>
          <w:rFonts w:asciiTheme="minorHAnsi" w:eastAsia="Times New Roman" w:hAnsiTheme="minorHAnsi" w:cstheme="minorHAnsi"/>
          <w:b/>
          <w:bCs/>
        </w:rPr>
        <w:t xml:space="preserve">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           </w:t>
      </w:r>
      <w:r w:rsidR="006F73D0">
        <w:rPr>
          <w:rFonts w:asciiTheme="minorHAnsi" w:eastAsia="Times New Roman" w:hAnsiTheme="minorHAnsi" w:cstheme="minorHAnsi"/>
          <w:b/>
          <w:bCs/>
        </w:rPr>
        <w:t xml:space="preserve">   </w:t>
      </w:r>
      <w:r w:rsidR="00347D5B">
        <w:rPr>
          <w:rFonts w:asciiTheme="minorHAnsi" w:eastAsia="Times New Roman" w:hAnsiTheme="minorHAnsi" w:cstheme="minorHAnsi"/>
          <w:b/>
          <w:bCs/>
        </w:rPr>
        <w:t xml:space="preserve">   </w:t>
      </w:r>
      <w:r w:rsidR="00533422">
        <w:rPr>
          <w:rFonts w:asciiTheme="minorHAnsi" w:eastAsia="Times New Roman" w:hAnsiTheme="minorHAnsi" w:cstheme="minorHAnsi"/>
          <w:b/>
          <w:bCs/>
        </w:rPr>
        <w:t xml:space="preserve">  </w:t>
      </w:r>
      <w:r w:rsidR="007323CB">
        <w:rPr>
          <w:rFonts w:asciiTheme="minorHAnsi" w:eastAsia="Times New Roman" w:hAnsiTheme="minorHAnsi" w:cstheme="minorHAnsi"/>
          <w:b/>
          <w:bCs/>
        </w:rPr>
        <w:t xml:space="preserve">Rev. Shendona Moore         </w:t>
      </w:r>
    </w:p>
    <w:p w14:paraId="4407D5B5" w14:textId="5C3DFD2B" w:rsidR="008608C3" w:rsidRDefault="00822940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proofErr w:type="gramStart"/>
      <w:r w:rsidR="003E7B95">
        <w:rPr>
          <w:rFonts w:asciiTheme="minorHAnsi" w:eastAsia="Times New Roman" w:hAnsiTheme="minorHAnsi" w:cstheme="minorHAnsi"/>
          <w:b/>
        </w:rPr>
        <w:tab/>
      </w:r>
      <w:r w:rsidR="000867B7">
        <w:rPr>
          <w:rFonts w:asciiTheme="minorHAnsi" w:eastAsia="Times New Roman" w:hAnsiTheme="minorHAnsi" w:cstheme="minorHAnsi"/>
          <w:b/>
        </w:rPr>
        <w:t xml:space="preserve">  </w:t>
      </w:r>
      <w:r w:rsidR="006F73D0" w:rsidRPr="000867B7">
        <w:rPr>
          <w:rFonts w:asciiTheme="minorHAnsi" w:eastAsia="Times New Roman" w:hAnsiTheme="minorHAnsi" w:cstheme="minorHAnsi"/>
          <w:b/>
          <w:bCs/>
        </w:rPr>
        <w:t>Jesus</w:t>
      </w:r>
      <w:proofErr w:type="gramEnd"/>
      <w:r w:rsidR="006F73D0" w:rsidRPr="000867B7">
        <w:rPr>
          <w:rFonts w:asciiTheme="minorHAnsi" w:eastAsia="Times New Roman" w:hAnsiTheme="minorHAnsi" w:cstheme="minorHAnsi"/>
          <w:b/>
          <w:bCs/>
        </w:rPr>
        <w:t xml:space="preserve"> Promised</w:t>
      </w:r>
      <w:r w:rsidR="003E7B95">
        <w:rPr>
          <w:rFonts w:asciiTheme="minorHAnsi" w:eastAsia="Times New Roman" w:hAnsiTheme="minorHAnsi" w:cstheme="minorHAnsi"/>
          <w:b/>
        </w:rPr>
        <w:tab/>
      </w:r>
      <w:r w:rsidR="003E7B95">
        <w:rPr>
          <w:rFonts w:asciiTheme="minorHAnsi" w:eastAsia="Times New Roman" w:hAnsiTheme="minorHAnsi" w:cstheme="minorHAnsi"/>
          <w:b/>
        </w:rPr>
        <w:tab/>
      </w:r>
      <w:r w:rsidR="00082477">
        <w:rPr>
          <w:rFonts w:asciiTheme="minorHAnsi" w:eastAsia="Times New Roman" w:hAnsiTheme="minorHAnsi" w:cstheme="minorHAnsi"/>
          <w:b/>
        </w:rPr>
        <w:tab/>
      </w:r>
      <w:r w:rsidR="007323CB">
        <w:rPr>
          <w:rFonts w:asciiTheme="minorHAnsi" w:eastAsia="Times New Roman" w:hAnsiTheme="minorHAnsi" w:cstheme="minorHAnsi"/>
          <w:b/>
        </w:rPr>
        <w:t xml:space="preserve"> </w:t>
      </w:r>
      <w:proofErr w:type="gramStart"/>
      <w:r w:rsidR="0037716E">
        <w:rPr>
          <w:rFonts w:asciiTheme="minorHAnsi" w:eastAsia="Times New Roman" w:hAnsiTheme="minorHAnsi" w:cstheme="minorHAnsi"/>
          <w:b/>
        </w:rPr>
        <w:tab/>
      </w:r>
      <w:r w:rsidR="007323CB">
        <w:rPr>
          <w:rFonts w:asciiTheme="minorHAnsi" w:eastAsia="Times New Roman" w:hAnsiTheme="minorHAnsi" w:cstheme="minorHAnsi"/>
          <w:b/>
        </w:rPr>
        <w:t xml:space="preserve">  Rev.</w:t>
      </w:r>
      <w:proofErr w:type="gramEnd"/>
      <w:r w:rsidR="007323CB">
        <w:rPr>
          <w:rFonts w:asciiTheme="minorHAnsi" w:eastAsia="Times New Roman" w:hAnsiTheme="minorHAnsi" w:cstheme="minorHAnsi"/>
          <w:b/>
        </w:rPr>
        <w:t xml:space="preserve"> Martha Daniel</w:t>
      </w:r>
      <w:r w:rsidR="00082477">
        <w:rPr>
          <w:rFonts w:asciiTheme="minorHAnsi" w:eastAsia="Times New Roman" w:hAnsiTheme="minorHAnsi" w:cstheme="minorHAnsi"/>
          <w:b/>
        </w:rPr>
        <w:tab/>
      </w:r>
      <w:r w:rsidR="00637F77">
        <w:rPr>
          <w:rFonts w:asciiTheme="minorHAnsi" w:eastAsia="Times New Roman" w:hAnsiTheme="minorHAnsi" w:cstheme="minorHAnsi"/>
          <w:b/>
        </w:rPr>
        <w:t xml:space="preserve">  </w:t>
      </w:r>
      <w:r w:rsidR="00082477">
        <w:rPr>
          <w:rFonts w:asciiTheme="minorHAnsi" w:eastAsia="Times New Roman" w:hAnsiTheme="minorHAnsi" w:cstheme="minorHAnsi"/>
          <w:b/>
        </w:rPr>
        <w:t xml:space="preserve">  </w:t>
      </w:r>
    </w:p>
    <w:p w14:paraId="4E9A1205" w14:textId="20CDF81D" w:rsidR="002B7D16" w:rsidRDefault="008C548B" w:rsidP="008C548B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iCs/>
        </w:rPr>
      </w:pPr>
      <w:r w:rsidRPr="00CD2BEE">
        <w:rPr>
          <w:rFonts w:asciiTheme="minorHAnsi" w:eastAsia="Times New Roman" w:hAnsiTheme="minorHAnsi" w:cstheme="minorHAnsi"/>
          <w:b/>
          <w:bCs/>
        </w:rPr>
        <w:t xml:space="preserve">Children are now dismissed </w:t>
      </w:r>
      <w:proofErr w:type="gramStart"/>
      <w:r w:rsidRPr="00CD2BEE">
        <w:rPr>
          <w:rFonts w:asciiTheme="minorHAnsi" w:eastAsia="Times New Roman" w:hAnsiTheme="minorHAnsi" w:cstheme="minorHAnsi"/>
          <w:b/>
          <w:bCs/>
        </w:rPr>
        <w:t>for</w:t>
      </w:r>
      <w:proofErr w:type="gramEnd"/>
      <w:r w:rsidRPr="00CD2BEE">
        <w:rPr>
          <w:rFonts w:asciiTheme="minorHAnsi" w:eastAsia="Times New Roman" w:hAnsiTheme="minorHAnsi" w:cstheme="minorHAnsi"/>
          <w:b/>
          <w:bCs/>
        </w:rPr>
        <w:t xml:space="preserve"> Church School</w:t>
      </w:r>
    </w:p>
    <w:p w14:paraId="07B21965" w14:textId="35A3568A" w:rsidR="002B7D16" w:rsidRPr="008608C3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Pastor’s Spotlight</w:t>
      </w:r>
      <w:r w:rsidR="00E9211C">
        <w:rPr>
          <w:rFonts w:asciiTheme="minorHAnsi" w:eastAsia="Times New Roman" w:hAnsiTheme="minorHAnsi" w:cstheme="minorHAnsi"/>
          <w:b/>
        </w:rPr>
        <w:tab/>
      </w:r>
      <w:r w:rsidR="00E9211C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BF7819">
        <w:rPr>
          <w:rFonts w:asciiTheme="minorHAnsi" w:eastAsia="Times New Roman" w:hAnsiTheme="minorHAnsi" w:cstheme="minorHAnsi"/>
          <w:b/>
        </w:rPr>
        <w:tab/>
      </w:r>
      <w:r w:rsidR="008C548B">
        <w:rPr>
          <w:rFonts w:asciiTheme="minorHAnsi" w:eastAsia="Times New Roman" w:hAnsiTheme="minorHAnsi" w:cstheme="minorHAnsi"/>
          <w:b/>
        </w:rPr>
        <w:tab/>
      </w:r>
      <w:r w:rsidR="00C22403">
        <w:rPr>
          <w:rFonts w:asciiTheme="minorHAnsi" w:eastAsia="Times New Roman" w:hAnsiTheme="minorHAnsi" w:cstheme="minorHAnsi"/>
          <w:b/>
        </w:rPr>
        <w:tab/>
      </w:r>
      <w:r w:rsidR="004953CF">
        <w:rPr>
          <w:rFonts w:asciiTheme="minorHAnsi" w:eastAsia="Times New Roman" w:hAnsiTheme="minorHAnsi" w:cstheme="minorHAnsi"/>
          <w:b/>
        </w:rPr>
        <w:t xml:space="preserve">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 </w:t>
      </w:r>
      <w:r w:rsidR="006D1AFB" w:rsidRPr="009E6E0C">
        <w:rPr>
          <w:rFonts w:asciiTheme="minorHAnsi" w:eastAsia="Times New Roman" w:hAnsiTheme="minorHAnsi" w:cstheme="minorHAnsi"/>
          <w:b/>
        </w:rPr>
        <w:t>Pastor Ralph E. Williamson</w:t>
      </w:r>
      <w:r w:rsidRPr="008608C3">
        <w:rPr>
          <w:rFonts w:asciiTheme="minorHAnsi" w:eastAsia="Times New Roman" w:hAnsiTheme="minorHAnsi" w:cstheme="minorHAnsi"/>
          <w:b/>
        </w:rPr>
        <w:tab/>
        <w:t xml:space="preserve">                   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</w:t>
      </w:r>
    </w:p>
    <w:p w14:paraId="2824421B" w14:textId="1C5C8D63" w:rsidR="002B7D16" w:rsidRPr="00FC6445" w:rsidRDefault="002B7D16" w:rsidP="00FC644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608C3">
        <w:rPr>
          <w:rFonts w:asciiTheme="minorHAnsi" w:eastAsia="Times New Roman" w:hAnsiTheme="minorHAnsi" w:cstheme="minorHAnsi"/>
          <w:b/>
        </w:rPr>
        <w:t>Worship through Giving</w:t>
      </w:r>
      <w:r w:rsidRPr="008E1409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 w:rsidRPr="008312A4">
        <w:rPr>
          <w:rFonts w:ascii="Times New Roman" w:eastAsia="Times New Roman" w:hAnsi="Times New Roman" w:cs="Times New Roman"/>
          <w:b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E7B9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323CB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7323CB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F73D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323CB" w:rsidRPr="007323CB">
        <w:rPr>
          <w:rFonts w:asciiTheme="minorHAnsi" w:eastAsia="Times New Roman" w:hAnsiTheme="minorHAnsi" w:cstheme="minorHAnsi"/>
          <w:b/>
        </w:rPr>
        <w:t>Rev. Martha Daniel</w:t>
      </w:r>
      <w:r w:rsidR="004B7A3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25391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ED4A4F">
        <w:rPr>
          <w:rFonts w:asciiTheme="minorHAnsi" w:hAnsiTheme="minorHAnsi" w:cstheme="minorHAnsi"/>
          <w:b/>
          <w:bCs/>
        </w:rPr>
        <w:t>Video Announcements</w:t>
      </w:r>
      <w:r w:rsidRPr="00CD2BEE">
        <w:rPr>
          <w:rFonts w:asciiTheme="minorHAnsi" w:hAnsiTheme="minorHAnsi" w:cstheme="minorHAnsi"/>
        </w:rPr>
        <w:t xml:space="preserve"> </w:t>
      </w:r>
      <w:r w:rsidR="00FC6445">
        <w:rPr>
          <w:rFonts w:asciiTheme="minorHAnsi" w:hAnsiTheme="minorHAnsi" w:cstheme="minorHAnsi"/>
        </w:rPr>
        <w:t xml:space="preserve">   </w:t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FC6445">
        <w:rPr>
          <w:rFonts w:asciiTheme="minorHAnsi" w:hAnsiTheme="minorHAnsi" w:cstheme="minorHAnsi"/>
        </w:rPr>
        <w:tab/>
      </w:r>
      <w:r w:rsidR="005763CC">
        <w:rPr>
          <w:rFonts w:asciiTheme="minorHAnsi" w:hAnsiTheme="minorHAnsi" w:cstheme="minorHAnsi"/>
        </w:rPr>
        <w:t xml:space="preserve">      </w:t>
      </w:r>
      <w:r w:rsidR="00FC6445" w:rsidRPr="00FC6445">
        <w:rPr>
          <w:rFonts w:asciiTheme="minorHAnsi" w:hAnsiTheme="minorHAnsi" w:cstheme="minorHAnsi"/>
          <w:b/>
          <w:bCs/>
        </w:rPr>
        <w:t>AV Ministry Team</w:t>
      </w:r>
    </w:p>
    <w:p w14:paraId="1208C14E" w14:textId="6FD194F6" w:rsidR="002B7D16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705366">
        <w:rPr>
          <w:rFonts w:asciiTheme="minorHAnsi" w:eastAsia="Times New Roman" w:hAnsiTheme="minorHAnsi" w:cstheme="minorHAnsi"/>
          <w:b/>
        </w:rPr>
        <w:t>Sermonic Video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  <w:t xml:space="preserve">          </w:t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8035A0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     </w:t>
      </w:r>
      <w:r w:rsidR="000E6DEA" w:rsidRPr="00FC6445">
        <w:rPr>
          <w:rFonts w:asciiTheme="minorHAnsi" w:hAnsiTheme="minorHAnsi" w:cstheme="minorHAnsi"/>
          <w:b/>
          <w:bCs/>
        </w:rPr>
        <w:t>AV Ministry Team</w:t>
      </w:r>
      <w:r w:rsidR="008035A0">
        <w:rPr>
          <w:rFonts w:asciiTheme="minorHAnsi" w:eastAsia="Times New Roman" w:hAnsiTheme="minorHAnsi" w:cstheme="minorHAnsi"/>
          <w:b/>
        </w:rPr>
        <w:tab/>
      </w:r>
    </w:p>
    <w:p w14:paraId="7945105A" w14:textId="3AC99517" w:rsidR="007F6C29" w:rsidRPr="00FD241F" w:rsidRDefault="007F6C29" w:rsidP="00D86365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</w:rPr>
        <w:t>Music</w:t>
      </w:r>
      <w:r w:rsidRPr="00EB1405">
        <w:rPr>
          <w:rFonts w:asciiTheme="minorHAnsi" w:eastAsia="Times New Roman" w:hAnsiTheme="minorHAnsi" w:cstheme="minorHAnsi"/>
          <w:b/>
        </w:rPr>
        <w:t xml:space="preserve"> Selection</w:t>
      </w:r>
      <w:r w:rsidR="009451B5">
        <w:rPr>
          <w:rFonts w:asciiTheme="minorHAnsi" w:eastAsia="Times New Roman" w:hAnsiTheme="minorHAnsi" w:cstheme="minorHAnsi"/>
          <w:b/>
        </w:rPr>
        <w:t xml:space="preserve">         </w:t>
      </w:r>
      <w:r w:rsidR="00F867C7">
        <w:rPr>
          <w:rFonts w:asciiTheme="minorHAnsi" w:eastAsia="Times New Roman" w:hAnsiTheme="minorHAnsi" w:cstheme="minorHAnsi"/>
          <w:b/>
        </w:rPr>
        <w:t xml:space="preserve">                           </w:t>
      </w:r>
      <w:r w:rsidR="00FD4E0A">
        <w:rPr>
          <w:rFonts w:asciiTheme="minorHAnsi" w:eastAsia="Times New Roman" w:hAnsiTheme="minorHAnsi" w:cstheme="minorHAnsi"/>
          <w:b/>
        </w:rPr>
        <w:tab/>
      </w:r>
      <w:r w:rsidR="00726545">
        <w:rPr>
          <w:rFonts w:asciiTheme="minorHAnsi" w:eastAsia="Times New Roman" w:hAnsiTheme="minorHAnsi" w:cstheme="minorHAnsi"/>
          <w:b/>
        </w:rPr>
        <w:t xml:space="preserve">       </w:t>
      </w:r>
      <w:r w:rsidR="00AC1353">
        <w:rPr>
          <w:rFonts w:asciiTheme="minorHAnsi" w:eastAsia="Times New Roman" w:hAnsiTheme="minorHAnsi" w:cstheme="minorHAnsi"/>
          <w:b/>
        </w:rPr>
        <w:t>Hold to God’s Unchanging Hand</w:t>
      </w:r>
      <w:r w:rsidR="00FD241F">
        <w:rPr>
          <w:rFonts w:ascii="Arial" w:hAnsi="Arial" w:cs="Arial"/>
          <w:b/>
          <w:bCs/>
          <w:sz w:val="24"/>
          <w:szCs w:val="24"/>
        </w:rPr>
        <w:tab/>
      </w:r>
      <w:r w:rsidR="00FD241F">
        <w:rPr>
          <w:rFonts w:ascii="Arial" w:hAnsi="Arial" w:cs="Arial"/>
          <w:b/>
          <w:bCs/>
          <w:sz w:val="24"/>
          <w:szCs w:val="24"/>
        </w:rPr>
        <w:tab/>
      </w:r>
      <w:r w:rsidR="00726545">
        <w:rPr>
          <w:rFonts w:ascii="Arial" w:hAnsi="Arial" w:cs="Arial"/>
          <w:b/>
          <w:bCs/>
          <w:sz w:val="24"/>
          <w:szCs w:val="24"/>
        </w:rPr>
        <w:tab/>
      </w:r>
      <w:r w:rsidR="00FD241F">
        <w:rPr>
          <w:rFonts w:ascii="Arial" w:hAnsi="Arial" w:cs="Arial"/>
          <w:b/>
          <w:bCs/>
          <w:sz w:val="24"/>
          <w:szCs w:val="24"/>
        </w:rPr>
        <w:tab/>
        <w:t xml:space="preserve">   </w:t>
      </w:r>
      <w:r w:rsidR="00201785">
        <w:rPr>
          <w:rFonts w:asciiTheme="minorHAnsi" w:eastAsia="Times New Roman" w:hAnsiTheme="minorHAnsi" w:cstheme="minorHAnsi"/>
          <w:b/>
        </w:rPr>
        <w:t xml:space="preserve"> </w:t>
      </w:r>
      <w:r w:rsidR="00F867C7" w:rsidRPr="00F23577">
        <w:rPr>
          <w:rFonts w:asciiTheme="minorHAnsi" w:eastAsia="Times New Roman" w:hAnsiTheme="minorHAnsi" w:cstheme="minorHAnsi"/>
          <w:b/>
          <w:bCs/>
        </w:rPr>
        <w:t>COR Choir</w:t>
      </w:r>
    </w:p>
    <w:p w14:paraId="200218B8" w14:textId="168CE249" w:rsidR="00DD7462" w:rsidRDefault="00DD7462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</w:r>
      <w:r>
        <w:rPr>
          <w:rFonts w:asciiTheme="minorHAnsi" w:eastAsia="Times New Roman" w:hAnsiTheme="minorHAnsi" w:cstheme="minorHAnsi"/>
          <w:b/>
          <w:bCs/>
        </w:rPr>
        <w:tab/>
        <w:t xml:space="preserve">     </w:t>
      </w:r>
      <w:r w:rsidR="000867B7" w:rsidRPr="00F358B2">
        <w:rPr>
          <w:rFonts w:asciiTheme="minorHAnsi" w:eastAsia="Times New Roman" w:hAnsiTheme="minorHAnsi" w:cstheme="minorHAnsi"/>
          <w:b/>
          <w:bCs/>
        </w:rPr>
        <w:t>2 Corinthians</w:t>
      </w:r>
      <w:r w:rsidR="000867B7">
        <w:rPr>
          <w:rFonts w:asciiTheme="minorHAnsi" w:eastAsia="Times New Roman" w:hAnsiTheme="minorHAnsi" w:cstheme="minorHAnsi"/>
          <w:b/>
          <w:bCs/>
        </w:rPr>
        <w:t xml:space="preserve"> 4:16-1</w:t>
      </w:r>
      <w:r w:rsidR="000867B7">
        <w:rPr>
          <w:rFonts w:asciiTheme="minorHAnsi" w:eastAsia="Times New Roman" w:hAnsiTheme="minorHAnsi" w:cstheme="minorHAnsi"/>
          <w:b/>
          <w:bCs/>
        </w:rPr>
        <w:t>7</w:t>
      </w:r>
    </w:p>
    <w:p w14:paraId="74EC895A" w14:textId="0B1D1815" w:rsidR="002B7D16" w:rsidRDefault="002B7D16" w:rsidP="00D86365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The Preached Word</w:t>
      </w:r>
      <w:r>
        <w:rPr>
          <w:rFonts w:asciiTheme="minorHAnsi" w:eastAsia="Times New Roman" w:hAnsiTheme="minorHAnsi" w:cstheme="minorHAnsi"/>
          <w:b/>
        </w:rPr>
        <w:tab/>
      </w:r>
      <w:r w:rsidR="00E80C12">
        <w:rPr>
          <w:rFonts w:asciiTheme="minorHAnsi" w:eastAsia="Times New Roman" w:hAnsiTheme="minorHAnsi" w:cstheme="minorHAnsi"/>
          <w:b/>
        </w:rPr>
        <w:t xml:space="preserve">    </w:t>
      </w:r>
      <w:r w:rsidR="00030B6C">
        <w:rPr>
          <w:rFonts w:asciiTheme="minorHAnsi" w:eastAsia="Times New Roman" w:hAnsiTheme="minorHAnsi" w:cstheme="minorHAnsi"/>
          <w:b/>
        </w:rPr>
        <w:tab/>
      </w:r>
      <w:r w:rsidR="00DA6E20">
        <w:rPr>
          <w:rFonts w:asciiTheme="minorHAnsi" w:eastAsia="Times New Roman" w:hAnsiTheme="minorHAnsi" w:cstheme="minorHAnsi"/>
          <w:b/>
        </w:rPr>
        <w:t xml:space="preserve">    </w:t>
      </w:r>
      <w:r w:rsidR="00C73442">
        <w:rPr>
          <w:rFonts w:asciiTheme="minorHAnsi" w:eastAsia="Times New Roman" w:hAnsiTheme="minorHAnsi" w:cstheme="minorHAnsi"/>
          <w:b/>
        </w:rPr>
        <w:tab/>
      </w:r>
      <w:r w:rsidR="00C73442">
        <w:rPr>
          <w:rFonts w:asciiTheme="minorHAnsi" w:eastAsia="Times New Roman" w:hAnsiTheme="minorHAnsi" w:cstheme="minorHAnsi"/>
          <w:b/>
        </w:rPr>
        <w:tab/>
      </w:r>
      <w:r w:rsidR="00726545">
        <w:rPr>
          <w:rFonts w:asciiTheme="minorHAnsi" w:eastAsia="Times New Roman" w:hAnsiTheme="minorHAnsi" w:cstheme="minorHAnsi"/>
          <w:b/>
        </w:rPr>
        <w:t xml:space="preserve">     </w:t>
      </w:r>
      <w:r w:rsidR="00DA6E20">
        <w:rPr>
          <w:rFonts w:asciiTheme="minorHAnsi" w:eastAsia="Times New Roman" w:hAnsiTheme="minorHAnsi" w:cstheme="minorHAnsi"/>
          <w:b/>
        </w:rPr>
        <w:t xml:space="preserve"> </w:t>
      </w:r>
      <w:r w:rsidR="00C73442">
        <w:rPr>
          <w:rFonts w:asciiTheme="minorHAnsi" w:eastAsia="Times New Roman" w:hAnsiTheme="minorHAnsi" w:cstheme="minorHAnsi"/>
          <w:b/>
        </w:rPr>
        <w:t>Don’t Give Up Hope!</w:t>
      </w:r>
      <w:r w:rsidR="00A36726">
        <w:rPr>
          <w:rFonts w:asciiTheme="minorHAnsi" w:eastAsia="Times New Roman" w:hAnsiTheme="minorHAnsi" w:cstheme="minorHAnsi"/>
          <w:b/>
          <w:i/>
          <w:iCs/>
        </w:rPr>
        <w:t xml:space="preserve">  </w:t>
      </w:r>
      <w:r w:rsidR="007317C0">
        <w:rPr>
          <w:rFonts w:asciiTheme="minorHAnsi" w:eastAsia="Times New Roman" w:hAnsiTheme="minorHAnsi" w:cstheme="minorHAnsi"/>
          <w:b/>
          <w:bCs/>
        </w:rPr>
        <w:t xml:space="preserve"> </w:t>
      </w:r>
      <w:r w:rsidR="00AE4192">
        <w:rPr>
          <w:rFonts w:asciiTheme="minorHAnsi" w:eastAsia="Times New Roman" w:hAnsiTheme="minorHAnsi" w:cstheme="minorHAnsi"/>
          <w:b/>
          <w:bCs/>
        </w:rPr>
        <w:t xml:space="preserve"> </w:t>
      </w:r>
      <w:r w:rsidR="00DA6E20">
        <w:rPr>
          <w:rFonts w:asciiTheme="minorHAnsi" w:eastAsia="Times New Roman" w:hAnsiTheme="minorHAnsi" w:cstheme="minorHAnsi"/>
          <w:b/>
          <w:bCs/>
        </w:rPr>
        <w:tab/>
        <w:t xml:space="preserve"> </w:t>
      </w:r>
      <w:r w:rsidR="00726545">
        <w:rPr>
          <w:rFonts w:asciiTheme="minorHAnsi" w:eastAsia="Times New Roman" w:hAnsiTheme="minorHAnsi" w:cstheme="minorHAnsi"/>
          <w:b/>
          <w:bCs/>
        </w:rPr>
        <w:tab/>
      </w:r>
      <w:r w:rsidR="00DA6E20">
        <w:rPr>
          <w:rFonts w:asciiTheme="minorHAnsi" w:eastAsia="Times New Roman" w:hAnsiTheme="minorHAnsi" w:cstheme="minorHAnsi"/>
          <w:b/>
          <w:bCs/>
        </w:rPr>
        <w:t xml:space="preserve">  </w:t>
      </w:r>
      <w:r w:rsidR="00AE4192">
        <w:rPr>
          <w:rFonts w:asciiTheme="minorHAnsi" w:eastAsia="Times New Roman" w:hAnsiTheme="minorHAnsi" w:cstheme="minorHAnsi"/>
          <w:b/>
          <w:bCs/>
        </w:rPr>
        <w:t xml:space="preserve"> </w:t>
      </w:r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315E2E7E" w14:textId="4ECB62FF" w:rsidR="002B7D16" w:rsidRPr="00EB1405" w:rsidRDefault="002B7D16" w:rsidP="002B7D16">
      <w:pPr>
        <w:spacing w:after="0" w:line="240" w:lineRule="auto"/>
        <w:ind w:left="-5" w:hanging="10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9940E8">
        <w:rPr>
          <w:rFonts w:asciiTheme="minorHAnsi" w:eastAsia="Times New Roman" w:hAnsiTheme="minorHAnsi" w:cstheme="minorHAnsi"/>
          <w:b/>
        </w:rPr>
        <w:t>Music Selection</w:t>
      </w:r>
      <w:r w:rsidR="006E655C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914BE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ab/>
        <w:t xml:space="preserve">                               </w:t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9E61DB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7F6C29">
        <w:rPr>
          <w:rFonts w:asciiTheme="minorHAnsi" w:eastAsia="Times New Roman" w:hAnsiTheme="minorHAnsi" w:cstheme="minorHAnsi"/>
          <w:b/>
        </w:rPr>
        <w:tab/>
      </w:r>
      <w:r w:rsidR="005763CC">
        <w:rPr>
          <w:rFonts w:asciiTheme="minorHAnsi" w:eastAsia="Times New Roman" w:hAnsiTheme="minorHAnsi" w:cstheme="minorHAnsi"/>
          <w:b/>
        </w:rPr>
        <w:t xml:space="preserve"> </w:t>
      </w:r>
      <w:r w:rsidR="002E3151">
        <w:rPr>
          <w:rFonts w:asciiTheme="minorHAnsi" w:eastAsia="Times New Roman" w:hAnsiTheme="minorHAnsi" w:cstheme="minorHAnsi"/>
          <w:b/>
        </w:rPr>
        <w:t xml:space="preserve">   </w:t>
      </w:r>
      <w:r>
        <w:rPr>
          <w:rFonts w:asciiTheme="minorHAnsi" w:eastAsia="Times New Roman" w:hAnsiTheme="minorHAnsi" w:cstheme="minorHAnsi"/>
          <w:b/>
        </w:rPr>
        <w:t xml:space="preserve">  </w:t>
      </w:r>
      <w:r w:rsidRPr="00EB1405">
        <w:rPr>
          <w:rFonts w:asciiTheme="minorHAnsi" w:eastAsia="Times New Roman" w:hAnsiTheme="minorHAnsi" w:cstheme="minorHAnsi"/>
          <w:b/>
          <w:bCs/>
          <w:iCs/>
        </w:rPr>
        <w:t>COR Choir</w:t>
      </w:r>
    </w:p>
    <w:p w14:paraId="1EC51B0A" w14:textId="79E67DEB" w:rsidR="003914BE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:                            </w:t>
      </w:r>
      <w:r w:rsidR="00DE3D0F">
        <w:rPr>
          <w:rFonts w:asciiTheme="minorHAnsi" w:eastAsia="Times New Roman" w:hAnsiTheme="minorHAnsi" w:cstheme="minorHAnsi"/>
          <w:b/>
        </w:rPr>
        <w:t>I Surrender</w:t>
      </w:r>
      <w:r w:rsidR="00E25D70">
        <w:rPr>
          <w:rFonts w:asciiTheme="minorHAnsi" w:eastAsia="Times New Roman" w:hAnsiTheme="minorHAnsi" w:cstheme="minorHAnsi"/>
          <w:b/>
        </w:rPr>
        <w:t xml:space="preserve"> All</w:t>
      </w:r>
      <w:r>
        <w:rPr>
          <w:rFonts w:asciiTheme="minorHAnsi" w:eastAsia="Times New Roman" w:hAnsiTheme="minorHAnsi" w:cstheme="minorHAnsi"/>
          <w:b/>
        </w:rPr>
        <w:t xml:space="preserve">                                </w:t>
      </w:r>
      <w:r>
        <w:rPr>
          <w:rFonts w:asciiTheme="minorHAnsi" w:eastAsia="Times New Roman" w:hAnsiTheme="minorHAnsi" w:cstheme="minorHAnsi"/>
        </w:rPr>
        <w:t xml:space="preserve"> </w:t>
      </w:r>
      <w:bookmarkStart w:id="0" w:name="_Hlk130469046"/>
      <w:r w:rsidR="003914BE">
        <w:rPr>
          <w:rFonts w:asciiTheme="minorHAnsi" w:eastAsia="Times New Roman" w:hAnsiTheme="minorHAnsi" w:cstheme="minorHAnsi"/>
        </w:rPr>
        <w:t xml:space="preserve">            </w:t>
      </w:r>
      <w:r w:rsidR="007317C0">
        <w:rPr>
          <w:rFonts w:asciiTheme="minorHAnsi" w:eastAsia="Times New Roman" w:hAnsiTheme="minorHAnsi" w:cstheme="minorHAnsi"/>
        </w:rPr>
        <w:t xml:space="preserve">   </w:t>
      </w:r>
      <w:bookmarkEnd w:id="0"/>
      <w:r w:rsidR="004A6606" w:rsidRPr="009E6E0C">
        <w:rPr>
          <w:rFonts w:asciiTheme="minorHAnsi" w:eastAsia="Times New Roman" w:hAnsiTheme="minorHAnsi" w:cstheme="minorHAnsi"/>
          <w:b/>
        </w:rPr>
        <w:t>Pastor Ralph E. Williamson</w:t>
      </w:r>
    </w:p>
    <w:p w14:paraId="19695955" w14:textId="33AD3B88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030B6C">
        <w:rPr>
          <w:rFonts w:asciiTheme="minorHAnsi" w:eastAsia="Times New Roman" w:hAnsiTheme="minorHAnsi" w:cstheme="minorHAnsi"/>
          <w:b/>
        </w:rPr>
        <w:t xml:space="preserve">   </w:t>
      </w:r>
      <w:r w:rsidR="00030B6C" w:rsidRPr="009E6E0C">
        <w:rPr>
          <w:rFonts w:asciiTheme="minorHAnsi" w:eastAsia="Times New Roman" w:hAnsiTheme="minorHAnsi" w:cstheme="minorHAnsi"/>
          <w:b/>
        </w:rPr>
        <w:t>Pastor Ralph E. Williamson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B7686A" w14:textId="77777777" w:rsidR="004B596B" w:rsidRDefault="004B596B" w:rsidP="001D3DCC">
      <w:pPr>
        <w:spacing w:after="0" w:line="240" w:lineRule="auto"/>
      </w:pPr>
      <w:r>
        <w:separator/>
      </w:r>
    </w:p>
  </w:endnote>
  <w:endnote w:type="continuationSeparator" w:id="0">
    <w:p w14:paraId="623250E1" w14:textId="77777777" w:rsidR="004B596B" w:rsidRDefault="004B596B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E5870B" w14:textId="77777777" w:rsidR="004B596B" w:rsidRDefault="004B596B" w:rsidP="001D3DCC">
      <w:pPr>
        <w:spacing w:after="0" w:line="240" w:lineRule="auto"/>
      </w:pPr>
      <w:r>
        <w:separator/>
      </w:r>
    </w:p>
  </w:footnote>
  <w:footnote w:type="continuationSeparator" w:id="0">
    <w:p w14:paraId="38592889" w14:textId="77777777" w:rsidR="004B596B" w:rsidRDefault="004B596B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470"/>
    <w:rsid w:val="00014531"/>
    <w:rsid w:val="00017598"/>
    <w:rsid w:val="00017ACF"/>
    <w:rsid w:val="0002305E"/>
    <w:rsid w:val="00023A5A"/>
    <w:rsid w:val="00030B6C"/>
    <w:rsid w:val="000330C2"/>
    <w:rsid w:val="00040309"/>
    <w:rsid w:val="000406B3"/>
    <w:rsid w:val="0004338E"/>
    <w:rsid w:val="00055714"/>
    <w:rsid w:val="000562E8"/>
    <w:rsid w:val="00061659"/>
    <w:rsid w:val="000710C8"/>
    <w:rsid w:val="000748B9"/>
    <w:rsid w:val="00075A67"/>
    <w:rsid w:val="00076CFC"/>
    <w:rsid w:val="00082477"/>
    <w:rsid w:val="000867B7"/>
    <w:rsid w:val="000A16FD"/>
    <w:rsid w:val="000A49BD"/>
    <w:rsid w:val="000B30C8"/>
    <w:rsid w:val="000C530E"/>
    <w:rsid w:val="000D0C37"/>
    <w:rsid w:val="000E1355"/>
    <w:rsid w:val="000E6DEA"/>
    <w:rsid w:val="000E756F"/>
    <w:rsid w:val="000F0FC1"/>
    <w:rsid w:val="000F2120"/>
    <w:rsid w:val="00100553"/>
    <w:rsid w:val="0011205E"/>
    <w:rsid w:val="00117CB2"/>
    <w:rsid w:val="00121611"/>
    <w:rsid w:val="00135392"/>
    <w:rsid w:val="00140257"/>
    <w:rsid w:val="001445B9"/>
    <w:rsid w:val="0015744A"/>
    <w:rsid w:val="001613E4"/>
    <w:rsid w:val="001629FA"/>
    <w:rsid w:val="00162C36"/>
    <w:rsid w:val="00166818"/>
    <w:rsid w:val="00177ACE"/>
    <w:rsid w:val="00183897"/>
    <w:rsid w:val="0018708E"/>
    <w:rsid w:val="001956BF"/>
    <w:rsid w:val="001B0927"/>
    <w:rsid w:val="001B2869"/>
    <w:rsid w:val="001B47C1"/>
    <w:rsid w:val="001B6DE4"/>
    <w:rsid w:val="001C761A"/>
    <w:rsid w:val="001D3DCC"/>
    <w:rsid w:val="001D5601"/>
    <w:rsid w:val="001E7440"/>
    <w:rsid w:val="001F142F"/>
    <w:rsid w:val="001F254B"/>
    <w:rsid w:val="00201785"/>
    <w:rsid w:val="00210ABB"/>
    <w:rsid w:val="002153AA"/>
    <w:rsid w:val="00217FBE"/>
    <w:rsid w:val="002208F7"/>
    <w:rsid w:val="0022097F"/>
    <w:rsid w:val="00223B0C"/>
    <w:rsid w:val="002317DE"/>
    <w:rsid w:val="00246C5D"/>
    <w:rsid w:val="00264F67"/>
    <w:rsid w:val="00267072"/>
    <w:rsid w:val="00275798"/>
    <w:rsid w:val="00277E8E"/>
    <w:rsid w:val="00280CF6"/>
    <w:rsid w:val="00296F69"/>
    <w:rsid w:val="002A2EE7"/>
    <w:rsid w:val="002B3D3A"/>
    <w:rsid w:val="002B7D16"/>
    <w:rsid w:val="002C4ECC"/>
    <w:rsid w:val="002C7794"/>
    <w:rsid w:val="002C7BAD"/>
    <w:rsid w:val="002D2A62"/>
    <w:rsid w:val="002D3603"/>
    <w:rsid w:val="002E3151"/>
    <w:rsid w:val="002E429B"/>
    <w:rsid w:val="002E4510"/>
    <w:rsid w:val="002E5696"/>
    <w:rsid w:val="002E61CC"/>
    <w:rsid w:val="002F3FDD"/>
    <w:rsid w:val="00301B54"/>
    <w:rsid w:val="00302249"/>
    <w:rsid w:val="00311DE9"/>
    <w:rsid w:val="00314659"/>
    <w:rsid w:val="00322369"/>
    <w:rsid w:val="003440BB"/>
    <w:rsid w:val="00344657"/>
    <w:rsid w:val="0034705A"/>
    <w:rsid w:val="00347D5B"/>
    <w:rsid w:val="00347E32"/>
    <w:rsid w:val="00352ED9"/>
    <w:rsid w:val="00354FAE"/>
    <w:rsid w:val="003648E1"/>
    <w:rsid w:val="00366026"/>
    <w:rsid w:val="00371604"/>
    <w:rsid w:val="0037716E"/>
    <w:rsid w:val="0038769D"/>
    <w:rsid w:val="003914BE"/>
    <w:rsid w:val="00397531"/>
    <w:rsid w:val="003C55BE"/>
    <w:rsid w:val="003C5DA3"/>
    <w:rsid w:val="003C742A"/>
    <w:rsid w:val="003D05C0"/>
    <w:rsid w:val="003E4C80"/>
    <w:rsid w:val="003E5422"/>
    <w:rsid w:val="003E7B95"/>
    <w:rsid w:val="003F2C3B"/>
    <w:rsid w:val="003F47C0"/>
    <w:rsid w:val="00413D70"/>
    <w:rsid w:val="004158A3"/>
    <w:rsid w:val="00420647"/>
    <w:rsid w:val="00420C5F"/>
    <w:rsid w:val="0042760C"/>
    <w:rsid w:val="00434471"/>
    <w:rsid w:val="00440803"/>
    <w:rsid w:val="00444EE7"/>
    <w:rsid w:val="004473C8"/>
    <w:rsid w:val="00450BEA"/>
    <w:rsid w:val="004533C4"/>
    <w:rsid w:val="00454FD4"/>
    <w:rsid w:val="004553EE"/>
    <w:rsid w:val="00463F78"/>
    <w:rsid w:val="00466ED4"/>
    <w:rsid w:val="00473109"/>
    <w:rsid w:val="00473407"/>
    <w:rsid w:val="00473B72"/>
    <w:rsid w:val="00473EEC"/>
    <w:rsid w:val="00481781"/>
    <w:rsid w:val="00486E33"/>
    <w:rsid w:val="00491834"/>
    <w:rsid w:val="00494DE7"/>
    <w:rsid w:val="0049505A"/>
    <w:rsid w:val="004953CF"/>
    <w:rsid w:val="00495933"/>
    <w:rsid w:val="00495D73"/>
    <w:rsid w:val="004A6606"/>
    <w:rsid w:val="004A6BBA"/>
    <w:rsid w:val="004A6BE4"/>
    <w:rsid w:val="004B596B"/>
    <w:rsid w:val="004B7A31"/>
    <w:rsid w:val="004C2210"/>
    <w:rsid w:val="004D3891"/>
    <w:rsid w:val="004D4EB8"/>
    <w:rsid w:val="004E21A7"/>
    <w:rsid w:val="004F1EFE"/>
    <w:rsid w:val="004F2B65"/>
    <w:rsid w:val="005010C7"/>
    <w:rsid w:val="005067A9"/>
    <w:rsid w:val="00510E8D"/>
    <w:rsid w:val="00516B71"/>
    <w:rsid w:val="00524148"/>
    <w:rsid w:val="0053071A"/>
    <w:rsid w:val="00533422"/>
    <w:rsid w:val="00537816"/>
    <w:rsid w:val="005436BC"/>
    <w:rsid w:val="00544ECB"/>
    <w:rsid w:val="0054674E"/>
    <w:rsid w:val="00554D94"/>
    <w:rsid w:val="00555A2A"/>
    <w:rsid w:val="00557B13"/>
    <w:rsid w:val="005714F9"/>
    <w:rsid w:val="00573A1D"/>
    <w:rsid w:val="005763CC"/>
    <w:rsid w:val="00584C7A"/>
    <w:rsid w:val="00587402"/>
    <w:rsid w:val="0058794A"/>
    <w:rsid w:val="00590941"/>
    <w:rsid w:val="005A1A42"/>
    <w:rsid w:val="005A520B"/>
    <w:rsid w:val="005C01BF"/>
    <w:rsid w:val="005C1B24"/>
    <w:rsid w:val="005D0B91"/>
    <w:rsid w:val="005E3DDE"/>
    <w:rsid w:val="005F2484"/>
    <w:rsid w:val="005F337A"/>
    <w:rsid w:val="00600C40"/>
    <w:rsid w:val="00606421"/>
    <w:rsid w:val="00611454"/>
    <w:rsid w:val="006148C5"/>
    <w:rsid w:val="00617F5B"/>
    <w:rsid w:val="0062210E"/>
    <w:rsid w:val="00630C15"/>
    <w:rsid w:val="00637F77"/>
    <w:rsid w:val="00640247"/>
    <w:rsid w:val="0065645C"/>
    <w:rsid w:val="00665365"/>
    <w:rsid w:val="00667D98"/>
    <w:rsid w:val="00671F49"/>
    <w:rsid w:val="0067294A"/>
    <w:rsid w:val="00690F95"/>
    <w:rsid w:val="006A3DFD"/>
    <w:rsid w:val="006B591B"/>
    <w:rsid w:val="006C09A7"/>
    <w:rsid w:val="006C76AF"/>
    <w:rsid w:val="006D1AFB"/>
    <w:rsid w:val="006D31DA"/>
    <w:rsid w:val="006E1D28"/>
    <w:rsid w:val="006E5752"/>
    <w:rsid w:val="006E655C"/>
    <w:rsid w:val="006E7A14"/>
    <w:rsid w:val="006E7D12"/>
    <w:rsid w:val="006F73D0"/>
    <w:rsid w:val="00702BEB"/>
    <w:rsid w:val="00704C72"/>
    <w:rsid w:val="00704EDB"/>
    <w:rsid w:val="00707AE9"/>
    <w:rsid w:val="00711053"/>
    <w:rsid w:val="00714F5E"/>
    <w:rsid w:val="007204E7"/>
    <w:rsid w:val="00726545"/>
    <w:rsid w:val="00730509"/>
    <w:rsid w:val="007317C0"/>
    <w:rsid w:val="007323CB"/>
    <w:rsid w:val="00733BA4"/>
    <w:rsid w:val="00740FF0"/>
    <w:rsid w:val="007436EA"/>
    <w:rsid w:val="00743766"/>
    <w:rsid w:val="007638A9"/>
    <w:rsid w:val="0076402A"/>
    <w:rsid w:val="0077399B"/>
    <w:rsid w:val="00780A9A"/>
    <w:rsid w:val="007A13F9"/>
    <w:rsid w:val="007B0778"/>
    <w:rsid w:val="007B3E42"/>
    <w:rsid w:val="007B49A2"/>
    <w:rsid w:val="007C5F20"/>
    <w:rsid w:val="007D45DE"/>
    <w:rsid w:val="007D5D1A"/>
    <w:rsid w:val="007E2FA6"/>
    <w:rsid w:val="007F6C29"/>
    <w:rsid w:val="008035A0"/>
    <w:rsid w:val="00805070"/>
    <w:rsid w:val="0081774E"/>
    <w:rsid w:val="00822940"/>
    <w:rsid w:val="008312A4"/>
    <w:rsid w:val="008419D5"/>
    <w:rsid w:val="008428F2"/>
    <w:rsid w:val="00843725"/>
    <w:rsid w:val="00845C48"/>
    <w:rsid w:val="008608C3"/>
    <w:rsid w:val="00862F57"/>
    <w:rsid w:val="0086465E"/>
    <w:rsid w:val="00866BA3"/>
    <w:rsid w:val="008772FE"/>
    <w:rsid w:val="0089499B"/>
    <w:rsid w:val="008A0A20"/>
    <w:rsid w:val="008B0ED7"/>
    <w:rsid w:val="008B3028"/>
    <w:rsid w:val="008B4AF4"/>
    <w:rsid w:val="008B4DD4"/>
    <w:rsid w:val="008B5B84"/>
    <w:rsid w:val="008C12B7"/>
    <w:rsid w:val="008C47C5"/>
    <w:rsid w:val="008C548B"/>
    <w:rsid w:val="008D0432"/>
    <w:rsid w:val="008D095D"/>
    <w:rsid w:val="008D1CA8"/>
    <w:rsid w:val="008D3CB9"/>
    <w:rsid w:val="008D4FEB"/>
    <w:rsid w:val="008D6834"/>
    <w:rsid w:val="008E1409"/>
    <w:rsid w:val="008E15FC"/>
    <w:rsid w:val="008E6EC4"/>
    <w:rsid w:val="008F0946"/>
    <w:rsid w:val="008F580A"/>
    <w:rsid w:val="008F6EA2"/>
    <w:rsid w:val="00906C4A"/>
    <w:rsid w:val="00917C06"/>
    <w:rsid w:val="00921411"/>
    <w:rsid w:val="00923BCB"/>
    <w:rsid w:val="00924637"/>
    <w:rsid w:val="00925C62"/>
    <w:rsid w:val="00926CFF"/>
    <w:rsid w:val="00926D61"/>
    <w:rsid w:val="00931D64"/>
    <w:rsid w:val="0093212B"/>
    <w:rsid w:val="009409C5"/>
    <w:rsid w:val="00943AB4"/>
    <w:rsid w:val="009451B5"/>
    <w:rsid w:val="00947934"/>
    <w:rsid w:val="00954790"/>
    <w:rsid w:val="00961B1F"/>
    <w:rsid w:val="00964B62"/>
    <w:rsid w:val="0097559E"/>
    <w:rsid w:val="00984653"/>
    <w:rsid w:val="00985CEE"/>
    <w:rsid w:val="0099130B"/>
    <w:rsid w:val="00992218"/>
    <w:rsid w:val="00993B43"/>
    <w:rsid w:val="009940E8"/>
    <w:rsid w:val="00996D06"/>
    <w:rsid w:val="009A529F"/>
    <w:rsid w:val="009A5FB1"/>
    <w:rsid w:val="009A773A"/>
    <w:rsid w:val="009B5B39"/>
    <w:rsid w:val="009D29AC"/>
    <w:rsid w:val="009D41BE"/>
    <w:rsid w:val="009D7E16"/>
    <w:rsid w:val="009E61DB"/>
    <w:rsid w:val="009E6E0C"/>
    <w:rsid w:val="009F0ECA"/>
    <w:rsid w:val="00A031C4"/>
    <w:rsid w:val="00A06C1D"/>
    <w:rsid w:val="00A131E0"/>
    <w:rsid w:val="00A17339"/>
    <w:rsid w:val="00A31B48"/>
    <w:rsid w:val="00A33E75"/>
    <w:rsid w:val="00A36726"/>
    <w:rsid w:val="00A3721F"/>
    <w:rsid w:val="00A51468"/>
    <w:rsid w:val="00A60DC5"/>
    <w:rsid w:val="00A631F1"/>
    <w:rsid w:val="00A66990"/>
    <w:rsid w:val="00A67E07"/>
    <w:rsid w:val="00A81A75"/>
    <w:rsid w:val="00A91C96"/>
    <w:rsid w:val="00AA0852"/>
    <w:rsid w:val="00AA39B0"/>
    <w:rsid w:val="00AA7255"/>
    <w:rsid w:val="00AA7F85"/>
    <w:rsid w:val="00AB41A7"/>
    <w:rsid w:val="00AB6897"/>
    <w:rsid w:val="00AB6EC6"/>
    <w:rsid w:val="00AB732B"/>
    <w:rsid w:val="00AC0E87"/>
    <w:rsid w:val="00AC1353"/>
    <w:rsid w:val="00AC6335"/>
    <w:rsid w:val="00AC7A8C"/>
    <w:rsid w:val="00AE4192"/>
    <w:rsid w:val="00AF3564"/>
    <w:rsid w:val="00AF41A3"/>
    <w:rsid w:val="00B0171F"/>
    <w:rsid w:val="00B049C6"/>
    <w:rsid w:val="00B06F8E"/>
    <w:rsid w:val="00B07DA6"/>
    <w:rsid w:val="00B17D7D"/>
    <w:rsid w:val="00B2182B"/>
    <w:rsid w:val="00B32BE4"/>
    <w:rsid w:val="00B34148"/>
    <w:rsid w:val="00B44A81"/>
    <w:rsid w:val="00B46D28"/>
    <w:rsid w:val="00B51D12"/>
    <w:rsid w:val="00B5478B"/>
    <w:rsid w:val="00B560AC"/>
    <w:rsid w:val="00B61C2B"/>
    <w:rsid w:val="00B62C57"/>
    <w:rsid w:val="00B70046"/>
    <w:rsid w:val="00B718DD"/>
    <w:rsid w:val="00B845BB"/>
    <w:rsid w:val="00B933EE"/>
    <w:rsid w:val="00BA6981"/>
    <w:rsid w:val="00BC205C"/>
    <w:rsid w:val="00BD2410"/>
    <w:rsid w:val="00BD57B8"/>
    <w:rsid w:val="00BD5C5D"/>
    <w:rsid w:val="00BE6FE4"/>
    <w:rsid w:val="00BF7819"/>
    <w:rsid w:val="00C03299"/>
    <w:rsid w:val="00C04D92"/>
    <w:rsid w:val="00C1185E"/>
    <w:rsid w:val="00C20697"/>
    <w:rsid w:val="00C218E9"/>
    <w:rsid w:val="00C22403"/>
    <w:rsid w:val="00C23A96"/>
    <w:rsid w:val="00C24AC3"/>
    <w:rsid w:val="00C25391"/>
    <w:rsid w:val="00C27F7C"/>
    <w:rsid w:val="00C41584"/>
    <w:rsid w:val="00C4446A"/>
    <w:rsid w:val="00C47FF2"/>
    <w:rsid w:val="00C57667"/>
    <w:rsid w:val="00C63C11"/>
    <w:rsid w:val="00C73442"/>
    <w:rsid w:val="00C76750"/>
    <w:rsid w:val="00C833FD"/>
    <w:rsid w:val="00C97481"/>
    <w:rsid w:val="00C979AE"/>
    <w:rsid w:val="00C97D00"/>
    <w:rsid w:val="00CA4DD7"/>
    <w:rsid w:val="00CA71B5"/>
    <w:rsid w:val="00CA7CA3"/>
    <w:rsid w:val="00CB77AA"/>
    <w:rsid w:val="00CD18D3"/>
    <w:rsid w:val="00CD5E07"/>
    <w:rsid w:val="00CD7BD6"/>
    <w:rsid w:val="00CD7CC3"/>
    <w:rsid w:val="00CD7F3E"/>
    <w:rsid w:val="00CE047A"/>
    <w:rsid w:val="00CE57B5"/>
    <w:rsid w:val="00CF5BDD"/>
    <w:rsid w:val="00CF70E6"/>
    <w:rsid w:val="00CF7E9E"/>
    <w:rsid w:val="00D0002A"/>
    <w:rsid w:val="00D01733"/>
    <w:rsid w:val="00D06BBA"/>
    <w:rsid w:val="00D16DF9"/>
    <w:rsid w:val="00D2557B"/>
    <w:rsid w:val="00D41069"/>
    <w:rsid w:val="00D419E4"/>
    <w:rsid w:val="00D43A1D"/>
    <w:rsid w:val="00D5649F"/>
    <w:rsid w:val="00D7028C"/>
    <w:rsid w:val="00D718C8"/>
    <w:rsid w:val="00D824E9"/>
    <w:rsid w:val="00D86365"/>
    <w:rsid w:val="00D915E0"/>
    <w:rsid w:val="00D954C0"/>
    <w:rsid w:val="00DA4091"/>
    <w:rsid w:val="00DA4C66"/>
    <w:rsid w:val="00DA542E"/>
    <w:rsid w:val="00DA6E20"/>
    <w:rsid w:val="00DA6E50"/>
    <w:rsid w:val="00DC2676"/>
    <w:rsid w:val="00DC2C22"/>
    <w:rsid w:val="00DC326D"/>
    <w:rsid w:val="00DC7FD5"/>
    <w:rsid w:val="00DD059B"/>
    <w:rsid w:val="00DD32F2"/>
    <w:rsid w:val="00DD33AA"/>
    <w:rsid w:val="00DD67AF"/>
    <w:rsid w:val="00DD7462"/>
    <w:rsid w:val="00DE259F"/>
    <w:rsid w:val="00DE3D0F"/>
    <w:rsid w:val="00DE406F"/>
    <w:rsid w:val="00DF361F"/>
    <w:rsid w:val="00DF6C44"/>
    <w:rsid w:val="00DF6DCD"/>
    <w:rsid w:val="00DF7A95"/>
    <w:rsid w:val="00E0524D"/>
    <w:rsid w:val="00E14591"/>
    <w:rsid w:val="00E23E13"/>
    <w:rsid w:val="00E25D70"/>
    <w:rsid w:val="00E34B57"/>
    <w:rsid w:val="00E42A0B"/>
    <w:rsid w:val="00E44220"/>
    <w:rsid w:val="00E603AA"/>
    <w:rsid w:val="00E60D93"/>
    <w:rsid w:val="00E64902"/>
    <w:rsid w:val="00E67572"/>
    <w:rsid w:val="00E73893"/>
    <w:rsid w:val="00E80C12"/>
    <w:rsid w:val="00E9211C"/>
    <w:rsid w:val="00EA7863"/>
    <w:rsid w:val="00EB5DE8"/>
    <w:rsid w:val="00EB72A2"/>
    <w:rsid w:val="00EC117A"/>
    <w:rsid w:val="00EC256E"/>
    <w:rsid w:val="00EC498E"/>
    <w:rsid w:val="00EC5265"/>
    <w:rsid w:val="00ED176E"/>
    <w:rsid w:val="00ED4A4F"/>
    <w:rsid w:val="00ED4B56"/>
    <w:rsid w:val="00EE3220"/>
    <w:rsid w:val="00EE6234"/>
    <w:rsid w:val="00EF0311"/>
    <w:rsid w:val="00EF17D6"/>
    <w:rsid w:val="00EF4086"/>
    <w:rsid w:val="00F002FD"/>
    <w:rsid w:val="00F008C8"/>
    <w:rsid w:val="00F026BA"/>
    <w:rsid w:val="00F15F31"/>
    <w:rsid w:val="00F17E77"/>
    <w:rsid w:val="00F23577"/>
    <w:rsid w:val="00F2490C"/>
    <w:rsid w:val="00F25901"/>
    <w:rsid w:val="00F32372"/>
    <w:rsid w:val="00F3540E"/>
    <w:rsid w:val="00F358B2"/>
    <w:rsid w:val="00F35911"/>
    <w:rsid w:val="00F41C05"/>
    <w:rsid w:val="00F44744"/>
    <w:rsid w:val="00F506F5"/>
    <w:rsid w:val="00F70100"/>
    <w:rsid w:val="00F73542"/>
    <w:rsid w:val="00F76E1B"/>
    <w:rsid w:val="00F81647"/>
    <w:rsid w:val="00F8565B"/>
    <w:rsid w:val="00F86161"/>
    <w:rsid w:val="00F867C7"/>
    <w:rsid w:val="00F9506B"/>
    <w:rsid w:val="00FA7E00"/>
    <w:rsid w:val="00FC1AB3"/>
    <w:rsid w:val="00FC43B0"/>
    <w:rsid w:val="00FC6445"/>
    <w:rsid w:val="00FD241F"/>
    <w:rsid w:val="00FD4E0A"/>
    <w:rsid w:val="00FE0F79"/>
    <w:rsid w:val="00FE1D21"/>
    <w:rsid w:val="00FE4B85"/>
    <w:rsid w:val="00FF1159"/>
    <w:rsid w:val="00F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501D5F86-C508-4173-8B0E-A3DDA84B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501</Words>
  <Characters>2413</Characters>
  <Application>Microsoft Office Word</Application>
  <DocSecurity>0</DocSecurity>
  <Lines>5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Rev Dr Ralph. E. Williamson</cp:lastModifiedBy>
  <cp:revision>31</cp:revision>
  <cp:lastPrinted>2025-01-12T13:38:00Z</cp:lastPrinted>
  <dcterms:created xsi:type="dcterms:W3CDTF">2026-05-15T17:57:00Z</dcterms:created>
  <dcterms:modified xsi:type="dcterms:W3CDTF">2026-05-16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